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AE036" w14:textId="60F94EEA" w:rsidR="006E7137" w:rsidRPr="006E7137" w:rsidRDefault="003C2528">
      <w:r>
        <w:rPr>
          <w:noProof/>
        </w:rPr>
        <w:drawing>
          <wp:anchor distT="0" distB="0" distL="114300" distR="114300" simplePos="0" relativeHeight="251658240" behindDoc="1" locked="0" layoutInCell="1" allowOverlap="1" wp14:anchorId="57556051" wp14:editId="177E6F4C">
            <wp:simplePos x="0" y="0"/>
            <wp:positionH relativeFrom="column">
              <wp:posOffset>2143125</wp:posOffset>
            </wp:positionH>
            <wp:positionV relativeFrom="paragraph">
              <wp:posOffset>-198120</wp:posOffset>
            </wp:positionV>
            <wp:extent cx="2533650" cy="71049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7104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6C0C2" w14:textId="65F2AFDA" w:rsidR="002A7B2C" w:rsidRDefault="002A7B2C" w:rsidP="002A7B2C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 xml:space="preserve">     For Official Use Only        </w:t>
      </w:r>
    </w:p>
    <w:p w14:paraId="1DC718E0" w14:textId="6C7BB3BD" w:rsidR="002A7B2C" w:rsidRDefault="002A7B2C" w:rsidP="002A7B2C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>App# _________________</w:t>
      </w:r>
    </w:p>
    <w:p w14:paraId="1F916457" w14:textId="60AB4328" w:rsidR="002A7B2C" w:rsidRDefault="002A7B2C" w:rsidP="002A7B2C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>In-House Counsel ID# ____________</w:t>
      </w:r>
    </w:p>
    <w:p w14:paraId="36FC624B" w14:textId="3CD180C6" w:rsidR="006E7137" w:rsidRPr="006E7137" w:rsidRDefault="00B137FF" w:rsidP="00065106">
      <w:pPr>
        <w:spacing w:after="0"/>
        <w:jc w:val="center"/>
        <w:rPr>
          <w:b/>
          <w:bCs/>
        </w:rPr>
      </w:pPr>
      <w:r>
        <w:rPr>
          <w:b/>
          <w:bCs/>
        </w:rPr>
        <w:br/>
      </w:r>
      <w:r w:rsidR="002253C2">
        <w:rPr>
          <w:b/>
          <w:bCs/>
        </w:rPr>
        <w:t xml:space="preserve">RENEWAL OF </w:t>
      </w:r>
      <w:r>
        <w:rPr>
          <w:b/>
          <w:bCs/>
        </w:rPr>
        <w:t xml:space="preserve">ANNUAL </w:t>
      </w:r>
      <w:r w:rsidR="00915970">
        <w:rPr>
          <w:b/>
          <w:bCs/>
        </w:rPr>
        <w:t>2026-2027</w:t>
      </w:r>
      <w:r>
        <w:rPr>
          <w:b/>
          <w:bCs/>
        </w:rPr>
        <w:t xml:space="preserve"> </w:t>
      </w:r>
      <w:r w:rsidR="006E7137" w:rsidRPr="006E7137">
        <w:rPr>
          <w:b/>
          <w:bCs/>
        </w:rPr>
        <w:t>CERTIFICATE OF REGISTRATION</w:t>
      </w:r>
    </w:p>
    <w:p w14:paraId="44D8964E" w14:textId="1E5A4ECA" w:rsidR="006E7137" w:rsidRDefault="006E7137" w:rsidP="00065106">
      <w:pPr>
        <w:spacing w:after="0"/>
        <w:jc w:val="center"/>
      </w:pPr>
      <w:r w:rsidRPr="006E7137">
        <w:t>Rule 5.5</w:t>
      </w:r>
      <w:r w:rsidR="000B7817">
        <w:t>(d)</w:t>
      </w:r>
      <w:r w:rsidRPr="006E7137">
        <w:t xml:space="preserve"> of the Mississippi Rules of Professional Conduct (MRPC) </w:t>
      </w:r>
    </w:p>
    <w:p w14:paraId="2E43DE4C" w14:textId="4C267586" w:rsidR="00065106" w:rsidRDefault="006E7137" w:rsidP="00B137FF">
      <w:pPr>
        <w:spacing w:after="0"/>
        <w:jc w:val="center"/>
        <w:rPr>
          <w:b/>
          <w:bCs/>
        </w:rPr>
      </w:pPr>
      <w:r w:rsidRPr="00065106">
        <w:rPr>
          <w:b/>
          <w:bCs/>
        </w:rPr>
        <w:t xml:space="preserve">Application for Mississippi In-House Counsel </w:t>
      </w:r>
    </w:p>
    <w:p w14:paraId="7A77841F" w14:textId="23E682D9" w:rsidR="00B137FF" w:rsidRPr="00B137FF" w:rsidRDefault="00B137FF" w:rsidP="00B137FF">
      <w:pPr>
        <w:spacing w:after="0"/>
        <w:jc w:val="center"/>
      </w:pPr>
      <w:r w:rsidRPr="00B137FF">
        <w:t>For Fiscal Year August 1, 202</w:t>
      </w:r>
      <w:r w:rsidR="00915970">
        <w:t>6</w:t>
      </w:r>
      <w:r w:rsidRPr="00B137FF">
        <w:t>, through July 31, 202</w:t>
      </w:r>
      <w:r w:rsidR="00915970">
        <w:t>7</w:t>
      </w:r>
    </w:p>
    <w:p w14:paraId="0BFCF651" w14:textId="77777777" w:rsidR="00B137FF" w:rsidRPr="00B137FF" w:rsidRDefault="00B137FF" w:rsidP="00065106">
      <w:pPr>
        <w:spacing w:after="0"/>
        <w:rPr>
          <w:sz w:val="28"/>
          <w:szCs w:val="28"/>
        </w:rPr>
      </w:pPr>
    </w:p>
    <w:p w14:paraId="302A73FE" w14:textId="0C3297FA" w:rsidR="002A7B2C" w:rsidRDefault="006E7137" w:rsidP="00065106">
      <w:pPr>
        <w:spacing w:after="0"/>
      </w:pPr>
      <w:r w:rsidRPr="006E7137">
        <w:t>Name of Applicant: ______________________</w:t>
      </w:r>
      <w:r w:rsidR="00065106">
        <w:t>____</w:t>
      </w:r>
      <w:r w:rsidRPr="006E7137">
        <w:t>_______________________________________________________</w:t>
      </w:r>
    </w:p>
    <w:p w14:paraId="0105F185" w14:textId="16796247" w:rsidR="002A7B2C" w:rsidRDefault="006E7137" w:rsidP="00065106">
      <w:pPr>
        <w:spacing w:after="0"/>
      </w:pPr>
      <w:r w:rsidRPr="006E7137">
        <w:t xml:space="preserve"> </w:t>
      </w:r>
      <w:r w:rsidR="00065106">
        <w:tab/>
      </w:r>
      <w:r w:rsidR="00065106">
        <w:tab/>
      </w:r>
      <w:r w:rsidR="00065106">
        <w:tab/>
      </w:r>
      <w:r w:rsidRPr="006E7137">
        <w:t xml:space="preserve">(First) </w:t>
      </w:r>
      <w:r w:rsidR="00065106">
        <w:tab/>
      </w:r>
      <w:r w:rsidR="00065106">
        <w:tab/>
      </w:r>
      <w:r w:rsidR="00065106">
        <w:tab/>
      </w:r>
      <w:r w:rsidR="00065106">
        <w:tab/>
      </w:r>
      <w:r w:rsidRPr="006E7137">
        <w:t xml:space="preserve">(Middle) </w:t>
      </w:r>
      <w:r w:rsidR="00065106">
        <w:tab/>
      </w:r>
      <w:r w:rsidR="00065106">
        <w:tab/>
      </w:r>
      <w:r w:rsidR="001E5CCC">
        <w:t xml:space="preserve">                       </w:t>
      </w:r>
      <w:r w:rsidRPr="006E7137">
        <w:t xml:space="preserve">(Last) </w:t>
      </w:r>
    </w:p>
    <w:p w14:paraId="720176D3" w14:textId="77777777" w:rsidR="00065106" w:rsidRPr="00B137FF" w:rsidRDefault="00065106" w:rsidP="002A7B2C">
      <w:pPr>
        <w:rPr>
          <w:sz w:val="8"/>
          <w:szCs w:val="8"/>
        </w:rPr>
      </w:pPr>
    </w:p>
    <w:p w14:paraId="4F042217" w14:textId="55EFD1AF" w:rsidR="002A7B2C" w:rsidRDefault="006E7137" w:rsidP="00414DC3">
      <w:pPr>
        <w:spacing w:line="360" w:lineRule="auto"/>
      </w:pPr>
      <w:r w:rsidRPr="006E7137">
        <w:t>Corporation/Association Name: ______________</w:t>
      </w:r>
      <w:r w:rsidR="00065106">
        <w:t>_____</w:t>
      </w:r>
      <w:r w:rsidRPr="006E7137">
        <w:t xml:space="preserve">_____________________________________________________ </w:t>
      </w:r>
    </w:p>
    <w:p w14:paraId="500284F3" w14:textId="443F9CC4" w:rsidR="002A7B2C" w:rsidRDefault="006E7137" w:rsidP="00414DC3">
      <w:pPr>
        <w:spacing w:line="360" w:lineRule="auto"/>
      </w:pPr>
      <w:r w:rsidRPr="006E7137">
        <w:t>Employment Address: ________________________________________________</w:t>
      </w:r>
      <w:r w:rsidR="00065106">
        <w:t>_____</w:t>
      </w:r>
      <w:r w:rsidRPr="006E7137">
        <w:t xml:space="preserve">___________________________ </w:t>
      </w:r>
    </w:p>
    <w:p w14:paraId="74E72F4B" w14:textId="747403CB" w:rsidR="002A7B2C" w:rsidRDefault="006E7137" w:rsidP="00414DC3">
      <w:pPr>
        <w:spacing w:line="360" w:lineRule="auto"/>
      </w:pPr>
      <w:r w:rsidRPr="006E7137">
        <w:t>Telephone: _____________________ Email: _____________________</w:t>
      </w:r>
      <w:r w:rsidR="00065106">
        <w:t>_______</w:t>
      </w:r>
      <w:r w:rsidRPr="006E7137">
        <w:t xml:space="preserve">__________ </w:t>
      </w:r>
    </w:p>
    <w:p w14:paraId="11BE79B8" w14:textId="77777777" w:rsidR="002A7B2C" w:rsidRDefault="006E7137" w:rsidP="00414DC3">
      <w:pPr>
        <w:spacing w:line="360" w:lineRule="auto"/>
      </w:pPr>
      <w:r w:rsidRPr="006E7137">
        <w:t xml:space="preserve">Employment Start Date: __________________________________ </w:t>
      </w:r>
    </w:p>
    <w:p w14:paraId="4B61C389" w14:textId="77777777" w:rsidR="002A7B2C" w:rsidRDefault="006E7137" w:rsidP="00414DC3">
      <w:pPr>
        <w:spacing w:line="360" w:lineRule="auto"/>
      </w:pPr>
      <w:r w:rsidRPr="006E7137">
        <w:t xml:space="preserve">Applicant’s Residence Address: _____________________________________________________________________ </w:t>
      </w:r>
    </w:p>
    <w:p w14:paraId="4266C13C" w14:textId="77777777" w:rsidR="002A7B2C" w:rsidRDefault="006E7137" w:rsidP="00414DC3">
      <w:pPr>
        <w:spacing w:line="360" w:lineRule="auto"/>
      </w:pPr>
      <w:r w:rsidRPr="006E7137">
        <w:t xml:space="preserve">Applicant’s Date of Birth: ________________________________________________________________________ </w:t>
      </w:r>
    </w:p>
    <w:p w14:paraId="2E2BCE39" w14:textId="77777777" w:rsidR="002A7B2C" w:rsidRDefault="006E7137" w:rsidP="00414DC3">
      <w:pPr>
        <w:spacing w:line="360" w:lineRule="auto"/>
      </w:pPr>
      <w:r w:rsidRPr="006E7137">
        <w:t xml:space="preserve">Law School and Graduation Date: __________________________________________________________________ </w:t>
      </w:r>
    </w:p>
    <w:p w14:paraId="6656F442" w14:textId="3E4054C9" w:rsidR="002A7B2C" w:rsidRDefault="006E7137" w:rsidP="00E6466F">
      <w:pPr>
        <w:spacing w:line="240" w:lineRule="auto"/>
      </w:pPr>
      <w:r w:rsidRPr="006E7137">
        <w:t>Courts/Jurisdictions to which Applicant has been admitted</w:t>
      </w:r>
      <w:r w:rsidR="00065106">
        <w:t xml:space="preserve">  </w:t>
      </w:r>
      <w:r w:rsidR="00065106">
        <w:tab/>
      </w:r>
      <w:r w:rsidR="00065106">
        <w:tab/>
      </w:r>
      <w:r w:rsidRPr="006E7137">
        <w:t xml:space="preserve">Date of Admission </w:t>
      </w:r>
      <w:r w:rsidR="00065106">
        <w:tab/>
      </w:r>
      <w:r w:rsidRPr="006E7137">
        <w:t xml:space="preserve">Bar Numb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14DC3" w14:paraId="0951B1C4" w14:textId="77777777" w:rsidTr="00414DC3">
        <w:tc>
          <w:tcPr>
            <w:tcW w:w="10790" w:type="dxa"/>
          </w:tcPr>
          <w:p w14:paraId="6687F7EB" w14:textId="77777777" w:rsidR="00414DC3" w:rsidRDefault="00414DC3" w:rsidP="00414DC3">
            <w:pPr>
              <w:spacing w:line="480" w:lineRule="auto"/>
            </w:pPr>
          </w:p>
          <w:p w14:paraId="4AF330DB" w14:textId="77777777" w:rsidR="00414DC3" w:rsidRDefault="00414DC3" w:rsidP="00414DC3">
            <w:pPr>
              <w:spacing w:line="480" w:lineRule="auto"/>
            </w:pPr>
          </w:p>
          <w:p w14:paraId="1E7F93E3" w14:textId="77777777" w:rsidR="00414DC3" w:rsidRDefault="00414DC3" w:rsidP="00414DC3">
            <w:pPr>
              <w:spacing w:line="480" w:lineRule="auto"/>
            </w:pPr>
          </w:p>
          <w:p w14:paraId="314042DC" w14:textId="258FF390" w:rsidR="00BA4F62" w:rsidRDefault="00BA4F62" w:rsidP="00414DC3">
            <w:pPr>
              <w:spacing w:line="480" w:lineRule="auto"/>
            </w:pPr>
          </w:p>
        </w:tc>
      </w:tr>
    </w:tbl>
    <w:p w14:paraId="5763DECD" w14:textId="77777777" w:rsidR="00414DC3" w:rsidRPr="00414DC3" w:rsidRDefault="00414DC3" w:rsidP="002A7B2C">
      <w:pPr>
        <w:rPr>
          <w:sz w:val="4"/>
          <w:szCs w:val="4"/>
        </w:rPr>
      </w:pPr>
    </w:p>
    <w:p w14:paraId="6B1A1E44" w14:textId="2F367644" w:rsidR="002A7B2C" w:rsidRDefault="006E7137" w:rsidP="002A7B2C">
      <w:r w:rsidRPr="006E7137">
        <w:t xml:space="preserve">Documentation to be submitted with Application: </w:t>
      </w:r>
    </w:p>
    <w:p w14:paraId="28121DB4" w14:textId="78E876D2" w:rsidR="002A7B2C" w:rsidRDefault="001E5CCC" w:rsidP="00414DC3">
      <w:pPr>
        <w:pStyle w:val="ListParagraph"/>
        <w:spacing w:line="276" w:lineRule="auto"/>
        <w:ind w:left="1440" w:hanging="7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instrText xml:space="preserve"> FORMCHECKBOX </w:instrText>
      </w:r>
      <w:r>
        <w:fldChar w:fldCharType="separate"/>
      </w:r>
      <w:r>
        <w:fldChar w:fldCharType="end"/>
      </w:r>
      <w:bookmarkEnd w:id="0"/>
      <w:r w:rsidR="00414DC3">
        <w:tab/>
      </w:r>
      <w:r w:rsidR="006E7137" w:rsidRPr="006E7137">
        <w:t>Certificate(s) of Good Standing for the above jurisdiction(s)</w:t>
      </w:r>
      <w:r w:rsidR="00414DC3">
        <w:t>.</w:t>
      </w:r>
      <w:r w:rsidR="00414DC3" w:rsidRPr="006E7137">
        <w:t xml:space="preserve"> </w:t>
      </w:r>
      <w:r w:rsidR="006E7137" w:rsidRPr="006E7137">
        <w:t xml:space="preserve">Submit original(s) issued within 45 days of </w:t>
      </w:r>
      <w:r w:rsidR="002253C2">
        <w:t xml:space="preserve">renewal of </w:t>
      </w:r>
      <w:r w:rsidR="006E7137" w:rsidRPr="006E7137">
        <w:t>application.</w:t>
      </w:r>
    </w:p>
    <w:p w14:paraId="01B2B0CE" w14:textId="77777777" w:rsidR="00414DC3" w:rsidRPr="00414DC3" w:rsidRDefault="00414DC3" w:rsidP="00414DC3">
      <w:pPr>
        <w:pStyle w:val="ListParagraph"/>
        <w:spacing w:line="276" w:lineRule="auto"/>
        <w:ind w:left="1440" w:hanging="720"/>
        <w:rPr>
          <w:sz w:val="6"/>
          <w:szCs w:val="6"/>
        </w:rPr>
      </w:pPr>
    </w:p>
    <w:p w14:paraId="552BB289" w14:textId="3F35871C" w:rsidR="002A7B2C" w:rsidRDefault="00414DC3" w:rsidP="00414DC3">
      <w:pPr>
        <w:pStyle w:val="ListParagraph"/>
        <w:spacing w:line="276" w:lineRule="auto"/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instrText xml:space="preserve"> FORMCHECKBOX </w:instrText>
      </w:r>
      <w:r>
        <w:fldChar w:fldCharType="separate"/>
      </w:r>
      <w:r>
        <w:fldChar w:fldCharType="end"/>
      </w:r>
      <w:bookmarkEnd w:id="1"/>
      <w:r>
        <w:tab/>
      </w:r>
      <w:r w:rsidR="006E7137" w:rsidRPr="006E7137">
        <w:t>Proof of Employment</w:t>
      </w:r>
    </w:p>
    <w:p w14:paraId="038D0077" w14:textId="77777777" w:rsidR="00414DC3" w:rsidRPr="00414DC3" w:rsidRDefault="00414DC3" w:rsidP="00414DC3">
      <w:pPr>
        <w:pStyle w:val="ListParagraph"/>
        <w:spacing w:line="276" w:lineRule="auto"/>
        <w:rPr>
          <w:sz w:val="6"/>
          <w:szCs w:val="6"/>
        </w:rPr>
      </w:pPr>
    </w:p>
    <w:p w14:paraId="5B431774" w14:textId="606E7E5C" w:rsidR="00065106" w:rsidRDefault="00414DC3" w:rsidP="00414DC3">
      <w:pPr>
        <w:pStyle w:val="ListParagraph"/>
        <w:spacing w:line="276" w:lineRule="auto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instrText xml:space="preserve"> FORMCHECKBOX </w:instrText>
      </w:r>
      <w:r>
        <w:fldChar w:fldCharType="separate"/>
      </w:r>
      <w:r>
        <w:fldChar w:fldCharType="end"/>
      </w:r>
      <w:bookmarkEnd w:id="2"/>
      <w:r>
        <w:tab/>
      </w:r>
      <w:r w:rsidR="006E7137" w:rsidRPr="006E7137">
        <w:t>Application fee:</w:t>
      </w:r>
      <w:r w:rsidR="000B7817">
        <w:t xml:space="preserve"> </w:t>
      </w:r>
      <w:r w:rsidR="006E7137" w:rsidRPr="006E7137">
        <w:t>$3</w:t>
      </w:r>
      <w:r w:rsidR="00182036">
        <w:t>8</w:t>
      </w:r>
      <w:r w:rsidR="00A07E6B">
        <w:t>0</w:t>
      </w:r>
      <w:r w:rsidR="0017546A">
        <w:t>.00</w:t>
      </w:r>
    </w:p>
    <w:p w14:paraId="5E7DCC6F" w14:textId="77777777" w:rsidR="00414DC3" w:rsidRPr="00414DC3" w:rsidRDefault="00414DC3" w:rsidP="00414DC3">
      <w:pPr>
        <w:pStyle w:val="ListParagraph"/>
        <w:spacing w:line="276" w:lineRule="auto"/>
        <w:rPr>
          <w:sz w:val="6"/>
          <w:szCs w:val="6"/>
        </w:rPr>
      </w:pPr>
    </w:p>
    <w:p w14:paraId="0AD60886" w14:textId="75117F40" w:rsidR="00065106" w:rsidRDefault="00414DC3" w:rsidP="00414DC3">
      <w:pPr>
        <w:pStyle w:val="ListParagraph"/>
        <w:spacing w:line="276" w:lineRule="auto"/>
      </w:pP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instrText xml:space="preserve"> FORMCHECKBOX </w:instrText>
      </w:r>
      <w:r>
        <w:fldChar w:fldCharType="separate"/>
      </w:r>
      <w:r>
        <w:fldChar w:fldCharType="end"/>
      </w:r>
      <w:bookmarkEnd w:id="3"/>
      <w:r>
        <w:tab/>
      </w:r>
      <w:r w:rsidR="006E7137" w:rsidRPr="006E7137">
        <w:t xml:space="preserve">I certify my application is true, </w:t>
      </w:r>
      <w:r w:rsidR="000B7817" w:rsidRPr="006E7137">
        <w:t>correct,</w:t>
      </w:r>
      <w:r w:rsidR="006E7137" w:rsidRPr="006E7137">
        <w:t xml:space="preserve"> and complete. </w:t>
      </w:r>
    </w:p>
    <w:p w14:paraId="008EF8CA" w14:textId="77777777" w:rsidR="00065106" w:rsidRPr="00B137FF" w:rsidRDefault="00065106" w:rsidP="002A7B2C">
      <w:pPr>
        <w:rPr>
          <w:sz w:val="16"/>
          <w:szCs w:val="16"/>
        </w:rPr>
      </w:pPr>
    </w:p>
    <w:p w14:paraId="0AECAB60" w14:textId="019F6E89" w:rsidR="00152C74" w:rsidRPr="006E7137" w:rsidRDefault="006E7137" w:rsidP="002A7B2C">
      <w:r w:rsidRPr="006E7137">
        <w:t>Applicant’s Signature: ____________________________________________ Date: _______________</w:t>
      </w:r>
      <w:r w:rsidR="00414DC3">
        <w:t>_____</w:t>
      </w:r>
      <w:r w:rsidRPr="006E7137">
        <w:t>______</w:t>
      </w:r>
    </w:p>
    <w:sectPr w:rsidR="00152C74" w:rsidRPr="006E7137" w:rsidSect="00B137FF">
      <w:footerReference w:type="default" r:id="rId9"/>
      <w:pgSz w:w="12240" w:h="15840"/>
      <w:pgMar w:top="90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AED55C" w14:textId="77777777" w:rsidR="0055467C" w:rsidRDefault="0055467C" w:rsidP="00D1575C">
      <w:pPr>
        <w:spacing w:after="0" w:line="240" w:lineRule="auto"/>
      </w:pPr>
      <w:r>
        <w:separator/>
      </w:r>
    </w:p>
  </w:endnote>
  <w:endnote w:type="continuationSeparator" w:id="0">
    <w:p w14:paraId="2BD87763" w14:textId="77777777" w:rsidR="0055467C" w:rsidRDefault="0055467C" w:rsidP="00D15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8A42F" w14:textId="6A7DEF27" w:rsidR="00D1575C" w:rsidRDefault="00D1575C">
    <w:pPr>
      <w:pStyle w:val="Footer"/>
    </w:pPr>
    <w:r>
      <w:t xml:space="preserve">Form as of </w:t>
    </w:r>
    <w:r w:rsidR="006C49E1">
      <w:t xml:space="preserve">June </w:t>
    </w:r>
    <w:r w:rsidR="00915970">
      <w:t>18</w:t>
    </w:r>
    <w:r w:rsidR="006C49E1">
      <w:t>, 202</w:t>
    </w:r>
    <w:r w:rsidR="00915970">
      <w:t>6</w:t>
    </w:r>
  </w:p>
  <w:p w14:paraId="4575954C" w14:textId="77777777" w:rsidR="00D1575C" w:rsidRDefault="00D15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0370EB" w14:textId="77777777" w:rsidR="0055467C" w:rsidRDefault="0055467C" w:rsidP="00D1575C">
      <w:pPr>
        <w:spacing w:after="0" w:line="240" w:lineRule="auto"/>
      </w:pPr>
      <w:r>
        <w:separator/>
      </w:r>
    </w:p>
  </w:footnote>
  <w:footnote w:type="continuationSeparator" w:id="0">
    <w:p w14:paraId="798D8E1A" w14:textId="77777777" w:rsidR="0055467C" w:rsidRDefault="0055467C" w:rsidP="00D157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B97B25"/>
    <w:multiLevelType w:val="hybridMultilevel"/>
    <w:tmpl w:val="5B344816"/>
    <w:lvl w:ilvl="0" w:tplc="E7A07282">
      <w:start w:val="1"/>
      <w:numFmt w:val="bullet"/>
      <w:lvlText w:val=""/>
      <w:lvlJc w:val="left"/>
      <w:pPr>
        <w:ind w:left="720" w:hanging="360"/>
      </w:pPr>
      <w:rPr>
        <w:rFonts w:ascii="Symbol" w:hAnsi="Symbol" w:hint="default"/>
        <w:sz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2A2"/>
    <w:multiLevelType w:val="hybridMultilevel"/>
    <w:tmpl w:val="4A2C0C84"/>
    <w:lvl w:ilvl="0" w:tplc="BCA20632">
      <w:start w:val="1"/>
      <w:numFmt w:val="bullet"/>
      <w:lvlText w:val=""/>
      <w:lvlJc w:val="left"/>
      <w:pPr>
        <w:ind w:left="720" w:hanging="360"/>
      </w:pPr>
      <w:rPr>
        <w:rFonts w:ascii="Symbol" w:hAnsi="Symbol" w:hint="default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2091543">
    <w:abstractNumId w:val="1"/>
  </w:num>
  <w:num w:numId="2" w16cid:durableId="1640188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bSwNDQxNTQ0NzVQ0lEKTi0uzszPAykwrgUA2DR3lywAAAA="/>
  </w:docVars>
  <w:rsids>
    <w:rsidRoot w:val="006E7137"/>
    <w:rsid w:val="00021863"/>
    <w:rsid w:val="00065106"/>
    <w:rsid w:val="000B7817"/>
    <w:rsid w:val="00116A9F"/>
    <w:rsid w:val="0011708E"/>
    <w:rsid w:val="00152C74"/>
    <w:rsid w:val="0017546A"/>
    <w:rsid w:val="00182036"/>
    <w:rsid w:val="001E5CCC"/>
    <w:rsid w:val="002253C2"/>
    <w:rsid w:val="002A7B2C"/>
    <w:rsid w:val="0033521F"/>
    <w:rsid w:val="003A4D68"/>
    <w:rsid w:val="003C2528"/>
    <w:rsid w:val="00414DC3"/>
    <w:rsid w:val="004E21D2"/>
    <w:rsid w:val="0055467C"/>
    <w:rsid w:val="005C2356"/>
    <w:rsid w:val="006C49E1"/>
    <w:rsid w:val="006E7137"/>
    <w:rsid w:val="00797CEB"/>
    <w:rsid w:val="008E44B5"/>
    <w:rsid w:val="00915970"/>
    <w:rsid w:val="00976622"/>
    <w:rsid w:val="009B2E89"/>
    <w:rsid w:val="009C259F"/>
    <w:rsid w:val="00A07E6B"/>
    <w:rsid w:val="00A1340F"/>
    <w:rsid w:val="00A82CA4"/>
    <w:rsid w:val="00B137FF"/>
    <w:rsid w:val="00BA4F62"/>
    <w:rsid w:val="00BF1BC4"/>
    <w:rsid w:val="00D1575C"/>
    <w:rsid w:val="00D41180"/>
    <w:rsid w:val="00D853D9"/>
    <w:rsid w:val="00DC0379"/>
    <w:rsid w:val="00DF0796"/>
    <w:rsid w:val="00E42728"/>
    <w:rsid w:val="00E6466F"/>
    <w:rsid w:val="00E8472F"/>
    <w:rsid w:val="00F61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432CF7"/>
  <w15:chartTrackingRefBased/>
  <w15:docId w15:val="{A9672200-5CAC-417E-896E-66FD6182F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75C"/>
  </w:style>
  <w:style w:type="paragraph" w:styleId="Footer">
    <w:name w:val="footer"/>
    <w:basedOn w:val="Normal"/>
    <w:link w:val="FooterChar"/>
    <w:uiPriority w:val="99"/>
    <w:unhideWhenUsed/>
    <w:rsid w:val="00D15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75C"/>
  </w:style>
  <w:style w:type="table" w:styleId="TableGrid">
    <w:name w:val="Table Grid"/>
    <w:basedOn w:val="TableNormal"/>
    <w:uiPriority w:val="39"/>
    <w:rsid w:val="00414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FBFEE-10CE-4CB4-8BEC-7ABC18B37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Rockoff</dc:creator>
  <cp:keywords/>
  <dc:description/>
  <cp:lastModifiedBy>Susan Rockoff</cp:lastModifiedBy>
  <cp:revision>2</cp:revision>
  <cp:lastPrinted>2025-06-02T16:29:00Z</cp:lastPrinted>
  <dcterms:created xsi:type="dcterms:W3CDTF">2025-05-30T19:34:00Z</dcterms:created>
  <dcterms:modified xsi:type="dcterms:W3CDTF">2026-06-18T19:50:00Z</dcterms:modified>
</cp:coreProperties>
</file>